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665C72" w:rsidP="26FF7E6F" w:rsidRDefault="00B20943" w14:paraId="520F0650" w14:textId="2343DBF8">
      <w:pPr>
        <w:rPr>
          <w:i w:val="1"/>
          <w:iCs w:val="1"/>
        </w:rPr>
      </w:pPr>
      <w:r w:rsidRPr="26FF7E6F" w:rsidR="00B20943">
        <w:rPr>
          <w:b w:val="1"/>
          <w:bCs w:val="1"/>
        </w:rPr>
        <w:t>20</w:t>
      </w:r>
      <w:r w:rsidRPr="26FF7E6F" w:rsidR="00035CC3">
        <w:rPr>
          <w:b w:val="1"/>
          <w:bCs w:val="1"/>
        </w:rPr>
        <w:t>2</w:t>
      </w:r>
      <w:r w:rsidRPr="26FF7E6F" w:rsidR="56D8B7ED">
        <w:rPr>
          <w:b w:val="1"/>
          <w:bCs w:val="1"/>
        </w:rPr>
        <w:t>3</w:t>
      </w:r>
      <w:r w:rsidRPr="26FF7E6F" w:rsidR="00665C72">
        <w:rPr>
          <w:b w:val="1"/>
          <w:bCs w:val="1"/>
        </w:rPr>
        <w:t>-05</w:t>
      </w:r>
      <w:r w:rsidRPr="26FF7E6F" w:rsidR="00704799">
        <w:rPr>
          <w:b w:val="1"/>
          <w:bCs w:val="1"/>
        </w:rPr>
        <w:t>B</w:t>
      </w:r>
      <w:r w:rsidRPr="26FF7E6F" w:rsidR="00665C72">
        <w:rPr>
          <w:b w:val="1"/>
          <w:bCs w:val="1"/>
        </w:rPr>
        <w:t xml:space="preserve">    </w:t>
      </w:r>
      <w:r w:rsidRPr="26FF7E6F" w:rsidR="00665C72">
        <w:rPr>
          <w:i w:val="1"/>
          <w:iCs w:val="1"/>
        </w:rPr>
        <w:t>Submit one for the entire charge.</w:t>
      </w:r>
    </w:p>
    <w:p w:rsidRPr="0004320F" w:rsidR="00665C72" w:rsidP="00665C72" w:rsidRDefault="00665C72" w14:paraId="257200DB" w14:textId="77777777">
      <w:pPr>
        <w:rPr>
          <w:i/>
          <w:sz w:val="16"/>
          <w:szCs w:val="16"/>
        </w:rPr>
      </w:pPr>
    </w:p>
    <w:tbl>
      <w:tblPr>
        <w:tblW w:w="73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7308"/>
      </w:tblGrid>
      <w:tr w:rsidRPr="001F7D6E" w:rsidR="00665C72" w:rsidTr="00913DD9" w14:paraId="52779B26" w14:textId="77777777">
        <w:tc>
          <w:tcPr>
            <w:tcW w:w="7308" w:type="dxa"/>
          </w:tcPr>
          <w:p w:rsidRPr="001F7D6E" w:rsidR="00665C72" w:rsidP="00913DD9" w:rsidRDefault="00665C72" w14:paraId="2197AA93" w14:textId="77777777">
            <w:pPr>
              <w:spacing w:line="360" w:lineRule="auto"/>
              <w:rPr>
                <w:rFonts w:ascii="Courier New" w:hAnsi="Courier New" w:cs="Courier New"/>
                <w:b/>
                <w:szCs w:val="28"/>
              </w:rPr>
            </w:pPr>
            <w:r w:rsidRPr="001F7D6E">
              <w:rPr>
                <w:b/>
              </w:rPr>
              <w:t xml:space="preserve">Charge:  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name="Text1" w:id="0"/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  <w:bookmarkEnd w:id="0"/>
          </w:p>
        </w:tc>
      </w:tr>
    </w:tbl>
    <w:p w:rsidRPr="0004320F" w:rsidR="00665C72" w:rsidP="00665C72" w:rsidRDefault="00665C72" w14:paraId="5187E129" w14:textId="77777777">
      <w:pPr>
        <w:rPr>
          <w:b/>
          <w:sz w:val="40"/>
          <w:szCs w:val="40"/>
        </w:rPr>
      </w:pPr>
    </w:p>
    <w:p w:rsidRPr="00D64495" w:rsidR="00665C72" w:rsidP="00665C72" w:rsidRDefault="00665C72" w14:paraId="64D5D25C" w14:textId="77777777">
      <w:pPr>
        <w:jc w:val="center"/>
        <w:rPr>
          <w:b/>
          <w:sz w:val="32"/>
          <w:szCs w:val="32"/>
        </w:rPr>
      </w:pPr>
      <w:r w:rsidRPr="00D64495">
        <w:rPr>
          <w:b/>
          <w:sz w:val="32"/>
          <w:szCs w:val="32"/>
        </w:rPr>
        <w:t>SERVICE SCHEDULE FOR MULTIPLE CHURCH CHARGES</w:t>
      </w:r>
    </w:p>
    <w:p w:rsidR="00665C72" w:rsidP="00665C72" w:rsidRDefault="00665C72" w14:paraId="79F405E9" w14:textId="77777777">
      <w:pPr>
        <w:rPr>
          <w:b/>
        </w:rPr>
      </w:pPr>
    </w:p>
    <w:p w:rsidRPr="004F14FD" w:rsidR="00665C72" w:rsidP="00665C72" w:rsidRDefault="00665C72" w14:paraId="2193AA77" w14:textId="77777777">
      <w:pPr>
        <w:rPr>
          <w:b/>
          <w:i/>
          <w:szCs w:val="28"/>
        </w:rPr>
      </w:pPr>
      <w:r w:rsidRPr="004F14FD">
        <w:rPr>
          <w:b/>
          <w:i/>
          <w:szCs w:val="28"/>
        </w:rPr>
        <w:t xml:space="preserve">Please indicate </w:t>
      </w:r>
      <w:r w:rsidRPr="004F14FD">
        <w:rPr>
          <w:b/>
          <w:i/>
          <w:szCs w:val="28"/>
          <w:u w:val="single"/>
        </w:rPr>
        <w:t>times</w:t>
      </w:r>
      <w:r w:rsidRPr="004F14FD">
        <w:rPr>
          <w:b/>
          <w:i/>
          <w:szCs w:val="28"/>
        </w:rPr>
        <w:t xml:space="preserve"> of worship services with pastor and with </w:t>
      </w:r>
      <w:proofErr w:type="gramStart"/>
      <w:r w:rsidRPr="004F14FD">
        <w:rPr>
          <w:b/>
          <w:i/>
          <w:szCs w:val="28"/>
        </w:rPr>
        <w:t>other</w:t>
      </w:r>
      <w:proofErr w:type="gramEnd"/>
      <w:r w:rsidRPr="004F14FD">
        <w:rPr>
          <w:b/>
          <w:i/>
          <w:szCs w:val="28"/>
        </w:rPr>
        <w:t xml:space="preserve"> speaker.</w:t>
      </w:r>
    </w:p>
    <w:p w:rsidRPr="00124F4A" w:rsidR="00665C72" w:rsidP="00665C72" w:rsidRDefault="00665C72" w14:paraId="38FF6395" w14:textId="77777777">
      <w:pPr>
        <w:jc w:val="center"/>
        <w:rPr>
          <w:b/>
          <w:sz w:val="16"/>
          <w:szCs w:val="16"/>
        </w:rPr>
      </w:pPr>
    </w:p>
    <w:tbl>
      <w:tblPr>
        <w:tblW w:w="1018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1848"/>
        <w:gridCol w:w="1217"/>
        <w:gridCol w:w="1432"/>
        <w:gridCol w:w="1395"/>
        <w:gridCol w:w="1432"/>
        <w:gridCol w:w="1432"/>
        <w:gridCol w:w="1432"/>
      </w:tblGrid>
      <w:tr w:rsidRPr="001F7D6E" w:rsidR="00665C72" w:rsidTr="26FF7E6F" w14:paraId="22B574F8" w14:textId="77777777">
        <w:tc>
          <w:tcPr>
            <w:tcW w:w="1848" w:type="dxa"/>
            <w:tcMar/>
          </w:tcPr>
          <w:p w:rsidRPr="001F7D6E" w:rsidR="00665C72" w:rsidP="00913DD9" w:rsidRDefault="00665C72" w14:paraId="389C287E" w14:textId="77777777">
            <w:pPr>
              <w:jc w:val="center"/>
              <w:rPr>
                <w:b/>
                <w:szCs w:val="28"/>
              </w:rPr>
            </w:pPr>
          </w:p>
          <w:p w:rsidRPr="001F7D6E" w:rsidR="00665C72" w:rsidP="00913DD9" w:rsidRDefault="00665C72" w14:paraId="59CA29B0" w14:textId="65B219F9">
            <w:pPr>
              <w:jc w:val="center"/>
              <w:rPr>
                <w:b/>
                <w:szCs w:val="28"/>
              </w:rPr>
            </w:pPr>
            <w:r w:rsidRPr="001F7D6E">
              <w:rPr>
                <w:b/>
                <w:szCs w:val="28"/>
              </w:rPr>
              <w:t>CHURCH</w:t>
            </w:r>
            <w:r w:rsidR="00035CC3">
              <w:rPr>
                <w:b/>
                <w:szCs w:val="28"/>
              </w:rPr>
              <w:t xml:space="preserve"> &amp; T</w:t>
            </w:r>
            <w:r w:rsidR="00103372">
              <w:rPr>
                <w:b/>
                <w:szCs w:val="28"/>
              </w:rPr>
              <w:t>IME</w:t>
            </w:r>
          </w:p>
        </w:tc>
        <w:tc>
          <w:tcPr>
            <w:tcW w:w="1217" w:type="dxa"/>
            <w:tcMar/>
          </w:tcPr>
          <w:p w:rsidRPr="001F7D6E" w:rsidR="00665C72" w:rsidP="00913DD9" w:rsidRDefault="00665C72" w14:paraId="3BAE1C74" w14:textId="77777777">
            <w:pPr>
              <w:jc w:val="center"/>
              <w:rPr>
                <w:b/>
              </w:rPr>
            </w:pPr>
          </w:p>
        </w:tc>
        <w:tc>
          <w:tcPr>
            <w:tcW w:w="1432" w:type="dxa"/>
            <w:tcMar/>
          </w:tcPr>
          <w:p w:rsidRPr="001F7D6E" w:rsidR="00665C72" w:rsidP="00913DD9" w:rsidRDefault="00665C72" w14:paraId="21866DFA" w14:textId="77777777">
            <w:pPr>
              <w:jc w:val="center"/>
              <w:rPr>
                <w:b/>
                <w:szCs w:val="28"/>
              </w:rPr>
            </w:pPr>
            <w:r w:rsidRPr="001F7D6E">
              <w:rPr>
                <w:b/>
                <w:szCs w:val="28"/>
              </w:rPr>
              <w:t>1</w:t>
            </w:r>
            <w:r w:rsidRPr="001F7D6E">
              <w:rPr>
                <w:b/>
                <w:szCs w:val="28"/>
                <w:vertAlign w:val="superscript"/>
              </w:rPr>
              <w:t>st</w:t>
            </w:r>
            <w:r w:rsidRPr="001F7D6E">
              <w:rPr>
                <w:b/>
                <w:szCs w:val="28"/>
              </w:rPr>
              <w:t xml:space="preserve"> SUNDAY</w:t>
            </w:r>
          </w:p>
        </w:tc>
        <w:tc>
          <w:tcPr>
            <w:tcW w:w="1395" w:type="dxa"/>
            <w:tcMar/>
          </w:tcPr>
          <w:p w:rsidRPr="001F7D6E" w:rsidR="00665C72" w:rsidP="26FF7E6F" w:rsidRDefault="00665C72" w14:paraId="3D35CF83" w14:textId="77777777" w14:noSpellErr="1">
            <w:pPr>
              <w:jc w:val="center"/>
              <w:rPr>
                <w:b w:val="1"/>
                <w:bCs w:val="1"/>
                <w:sz w:val="26"/>
                <w:szCs w:val="26"/>
              </w:rPr>
            </w:pPr>
            <w:r w:rsidRPr="26FF7E6F" w:rsidR="00665C72">
              <w:rPr>
                <w:b w:val="1"/>
                <w:bCs w:val="1"/>
                <w:sz w:val="26"/>
                <w:szCs w:val="26"/>
              </w:rPr>
              <w:t>2</w:t>
            </w:r>
            <w:r w:rsidRPr="26FF7E6F" w:rsidR="00665C72">
              <w:rPr>
                <w:b w:val="1"/>
                <w:bCs w:val="1"/>
                <w:sz w:val="26"/>
                <w:szCs w:val="26"/>
                <w:vertAlign w:val="superscript"/>
              </w:rPr>
              <w:t>nd</w:t>
            </w:r>
            <w:r w:rsidRPr="26FF7E6F" w:rsidR="00665C72">
              <w:rPr>
                <w:b w:val="1"/>
                <w:bCs w:val="1"/>
                <w:sz w:val="26"/>
                <w:szCs w:val="26"/>
              </w:rPr>
              <w:t xml:space="preserve"> SUNDAY</w:t>
            </w:r>
          </w:p>
        </w:tc>
        <w:tc>
          <w:tcPr>
            <w:tcW w:w="1432" w:type="dxa"/>
            <w:tcMar/>
          </w:tcPr>
          <w:p w:rsidRPr="001F7D6E" w:rsidR="00665C72" w:rsidP="00913DD9" w:rsidRDefault="00665C72" w14:paraId="54669733" w14:textId="77777777">
            <w:pPr>
              <w:jc w:val="center"/>
              <w:rPr>
                <w:b/>
                <w:szCs w:val="28"/>
              </w:rPr>
            </w:pPr>
            <w:r w:rsidRPr="001F7D6E">
              <w:rPr>
                <w:b/>
                <w:szCs w:val="28"/>
              </w:rPr>
              <w:t>3</w:t>
            </w:r>
            <w:r w:rsidRPr="001F7D6E">
              <w:rPr>
                <w:b/>
                <w:szCs w:val="28"/>
                <w:vertAlign w:val="superscript"/>
              </w:rPr>
              <w:t>rd</w:t>
            </w:r>
            <w:r w:rsidRPr="001F7D6E">
              <w:rPr>
                <w:b/>
                <w:szCs w:val="28"/>
              </w:rPr>
              <w:t xml:space="preserve"> SUNDAY</w:t>
            </w:r>
          </w:p>
        </w:tc>
        <w:tc>
          <w:tcPr>
            <w:tcW w:w="1432" w:type="dxa"/>
            <w:tcMar/>
          </w:tcPr>
          <w:p w:rsidRPr="001F7D6E" w:rsidR="00665C72" w:rsidP="00913DD9" w:rsidRDefault="00665C72" w14:paraId="7EC36BB8" w14:textId="77777777">
            <w:pPr>
              <w:jc w:val="center"/>
              <w:rPr>
                <w:b/>
                <w:szCs w:val="28"/>
              </w:rPr>
            </w:pPr>
            <w:r w:rsidRPr="001F7D6E">
              <w:rPr>
                <w:b/>
                <w:szCs w:val="28"/>
              </w:rPr>
              <w:t>4</w:t>
            </w:r>
            <w:r w:rsidRPr="001F7D6E">
              <w:rPr>
                <w:b/>
                <w:szCs w:val="28"/>
                <w:vertAlign w:val="superscript"/>
              </w:rPr>
              <w:t>th</w:t>
            </w:r>
            <w:r w:rsidRPr="001F7D6E">
              <w:rPr>
                <w:b/>
                <w:szCs w:val="28"/>
              </w:rPr>
              <w:t xml:space="preserve"> SUNDAY</w:t>
            </w:r>
          </w:p>
        </w:tc>
        <w:tc>
          <w:tcPr>
            <w:tcW w:w="1432" w:type="dxa"/>
            <w:tcMar/>
          </w:tcPr>
          <w:p w:rsidRPr="001F7D6E" w:rsidR="00665C72" w:rsidP="00913DD9" w:rsidRDefault="00665C72" w14:paraId="2A087D23" w14:textId="77777777">
            <w:pPr>
              <w:jc w:val="center"/>
              <w:rPr>
                <w:b/>
                <w:szCs w:val="28"/>
              </w:rPr>
            </w:pPr>
            <w:r w:rsidRPr="001F7D6E">
              <w:rPr>
                <w:b/>
                <w:szCs w:val="28"/>
              </w:rPr>
              <w:t>5</w:t>
            </w:r>
            <w:r w:rsidRPr="001F7D6E">
              <w:rPr>
                <w:b/>
                <w:szCs w:val="28"/>
                <w:vertAlign w:val="superscript"/>
              </w:rPr>
              <w:t>th</w:t>
            </w:r>
            <w:r w:rsidRPr="001F7D6E">
              <w:rPr>
                <w:b/>
                <w:szCs w:val="28"/>
              </w:rPr>
              <w:t xml:space="preserve"> SUNDAY</w:t>
            </w:r>
          </w:p>
        </w:tc>
      </w:tr>
      <w:tr w:rsidRPr="001F7D6E" w:rsidR="00665C72" w:rsidTr="26FF7E6F" w14:paraId="3D9F57A0" w14:textId="77777777">
        <w:tc>
          <w:tcPr>
            <w:tcW w:w="1848" w:type="dxa"/>
            <w:vMerge w:val="restart"/>
            <w:tcMar/>
          </w:tcPr>
          <w:p w:rsidRPr="001F7D6E" w:rsidR="00665C72" w:rsidP="00913DD9" w:rsidRDefault="00665C72" w14:paraId="26550BFD" w14:textId="77777777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217" w:type="dxa"/>
            <w:tcMar/>
          </w:tcPr>
          <w:p w:rsidRPr="001F7D6E" w:rsidR="00665C72" w:rsidP="00913DD9" w:rsidRDefault="00665C72" w14:paraId="27B99DBD" w14:textId="77777777">
            <w:pPr>
              <w:jc w:val="center"/>
              <w:rPr>
                <w:b/>
                <w:sz w:val="22"/>
              </w:rPr>
            </w:pPr>
            <w:r w:rsidRPr="001F7D6E">
              <w:rPr>
                <w:b/>
                <w:sz w:val="22"/>
                <w:szCs w:val="22"/>
              </w:rPr>
              <w:t>with</w:t>
            </w:r>
          </w:p>
          <w:p w:rsidRPr="001F7D6E" w:rsidR="00665C72" w:rsidP="00913DD9" w:rsidRDefault="00665C72" w14:paraId="16E51150" w14:textId="77777777">
            <w:pPr>
              <w:jc w:val="center"/>
              <w:rPr>
                <w:b/>
                <w:sz w:val="22"/>
              </w:rPr>
            </w:pPr>
            <w:r w:rsidRPr="001F7D6E">
              <w:rPr>
                <w:b/>
                <w:sz w:val="22"/>
                <w:szCs w:val="22"/>
              </w:rPr>
              <w:t xml:space="preserve"> pastor</w:t>
            </w:r>
          </w:p>
        </w:tc>
        <w:tc>
          <w:tcPr>
            <w:tcW w:w="1432" w:type="dxa"/>
            <w:tcMar/>
          </w:tcPr>
          <w:p w:rsidRPr="001F7D6E" w:rsidR="00665C72" w:rsidP="00913DD9" w:rsidRDefault="00665C72" w14:paraId="6CD5DFA2" w14:textId="77777777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395" w:type="dxa"/>
            <w:tcMar/>
          </w:tcPr>
          <w:p w:rsidRPr="001F7D6E" w:rsidR="00665C72" w:rsidP="00913DD9" w:rsidRDefault="00665C72" w14:paraId="63F1452F" w14:textId="77777777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432" w:type="dxa"/>
            <w:tcMar/>
          </w:tcPr>
          <w:p w:rsidRPr="001F7D6E" w:rsidR="00665C72" w:rsidP="00913DD9" w:rsidRDefault="00665C72" w14:paraId="39F7F551" w14:textId="77777777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432" w:type="dxa"/>
            <w:tcMar/>
          </w:tcPr>
          <w:p w:rsidRPr="001F7D6E" w:rsidR="00665C72" w:rsidP="00913DD9" w:rsidRDefault="00665C72" w14:paraId="788AE4B6" w14:textId="77777777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432" w:type="dxa"/>
            <w:tcMar/>
          </w:tcPr>
          <w:p w:rsidRPr="001F7D6E" w:rsidR="00665C72" w:rsidP="00913DD9" w:rsidRDefault="00665C72" w14:paraId="0375147B" w14:textId="77777777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</w:tr>
      <w:tr w:rsidRPr="001F7D6E" w:rsidR="00665C72" w:rsidTr="26FF7E6F" w14:paraId="4ED4045B" w14:textId="77777777">
        <w:tc>
          <w:tcPr>
            <w:tcW w:w="1848" w:type="dxa"/>
            <w:vMerge/>
            <w:tcMar/>
          </w:tcPr>
          <w:p w:rsidRPr="001F7D6E" w:rsidR="00665C72" w:rsidP="00913DD9" w:rsidRDefault="00665C72" w14:paraId="24F15DA8" w14:textId="77777777">
            <w:pPr>
              <w:jc w:val="center"/>
              <w:rPr>
                <w:b/>
                <w:szCs w:val="28"/>
              </w:rPr>
            </w:pPr>
          </w:p>
        </w:tc>
        <w:tc>
          <w:tcPr>
            <w:tcW w:w="1217" w:type="dxa"/>
            <w:tcMar/>
          </w:tcPr>
          <w:p w:rsidRPr="001F7D6E" w:rsidR="00665C72" w:rsidP="00913DD9" w:rsidRDefault="00665C72" w14:paraId="5AA2C946" w14:textId="77777777">
            <w:pPr>
              <w:jc w:val="center"/>
              <w:rPr>
                <w:b/>
                <w:sz w:val="22"/>
              </w:rPr>
            </w:pPr>
            <w:r w:rsidRPr="001F7D6E">
              <w:rPr>
                <w:b/>
                <w:sz w:val="22"/>
                <w:szCs w:val="22"/>
              </w:rPr>
              <w:t xml:space="preserve">other </w:t>
            </w:r>
          </w:p>
          <w:p w:rsidRPr="001F7D6E" w:rsidR="00665C72" w:rsidP="00913DD9" w:rsidRDefault="00665C72" w14:paraId="32107B11" w14:textId="77777777">
            <w:pPr>
              <w:jc w:val="center"/>
              <w:rPr>
                <w:b/>
                <w:sz w:val="22"/>
              </w:rPr>
            </w:pPr>
            <w:r w:rsidRPr="001F7D6E">
              <w:rPr>
                <w:b/>
                <w:sz w:val="22"/>
                <w:szCs w:val="22"/>
              </w:rPr>
              <w:t>speaker</w:t>
            </w:r>
          </w:p>
        </w:tc>
        <w:tc>
          <w:tcPr>
            <w:tcW w:w="1432" w:type="dxa"/>
            <w:tcMar/>
          </w:tcPr>
          <w:p w:rsidRPr="001F7D6E" w:rsidR="00665C72" w:rsidP="00913DD9" w:rsidRDefault="00665C72" w14:paraId="3D4DFF96" w14:textId="77777777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395" w:type="dxa"/>
            <w:tcMar/>
          </w:tcPr>
          <w:p w:rsidRPr="001F7D6E" w:rsidR="00665C72" w:rsidP="00913DD9" w:rsidRDefault="00665C72" w14:paraId="7452F11C" w14:textId="77777777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432" w:type="dxa"/>
            <w:tcMar/>
          </w:tcPr>
          <w:p w:rsidRPr="001F7D6E" w:rsidR="00665C72" w:rsidP="00913DD9" w:rsidRDefault="00665C72" w14:paraId="2CF8B449" w14:textId="77777777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432" w:type="dxa"/>
            <w:tcMar/>
          </w:tcPr>
          <w:p w:rsidRPr="001F7D6E" w:rsidR="00665C72" w:rsidP="00913DD9" w:rsidRDefault="00665C72" w14:paraId="5C292AC3" w14:textId="77777777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432" w:type="dxa"/>
            <w:tcMar/>
          </w:tcPr>
          <w:p w:rsidRPr="001F7D6E" w:rsidR="00665C72" w:rsidP="00913DD9" w:rsidRDefault="00665C72" w14:paraId="325A574D" w14:textId="77777777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</w:tr>
      <w:tr w:rsidRPr="001F7D6E" w:rsidR="00665C72" w:rsidTr="26FF7E6F" w14:paraId="35ACC54F" w14:textId="77777777">
        <w:tc>
          <w:tcPr>
            <w:tcW w:w="1848" w:type="dxa"/>
            <w:vMerge w:val="restart"/>
            <w:tcMar/>
          </w:tcPr>
          <w:p w:rsidRPr="001F7D6E" w:rsidR="00665C72" w:rsidP="00913DD9" w:rsidRDefault="00665C72" w14:paraId="36B7F9AA" w14:textId="77777777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217" w:type="dxa"/>
            <w:tcMar/>
          </w:tcPr>
          <w:p w:rsidRPr="001F7D6E" w:rsidR="00665C72" w:rsidP="00913DD9" w:rsidRDefault="00665C72" w14:paraId="4AF1CA18" w14:textId="77777777">
            <w:pPr>
              <w:jc w:val="center"/>
              <w:rPr>
                <w:b/>
                <w:sz w:val="22"/>
              </w:rPr>
            </w:pPr>
            <w:r w:rsidRPr="001F7D6E">
              <w:rPr>
                <w:b/>
                <w:sz w:val="22"/>
                <w:szCs w:val="22"/>
              </w:rPr>
              <w:t xml:space="preserve">with </w:t>
            </w:r>
          </w:p>
          <w:p w:rsidRPr="001F7D6E" w:rsidR="00665C72" w:rsidP="00913DD9" w:rsidRDefault="00665C72" w14:paraId="38E2E4AB" w14:textId="77777777">
            <w:pPr>
              <w:jc w:val="center"/>
              <w:rPr>
                <w:b/>
                <w:sz w:val="22"/>
              </w:rPr>
            </w:pPr>
            <w:r w:rsidRPr="001F7D6E">
              <w:rPr>
                <w:b/>
                <w:sz w:val="22"/>
                <w:szCs w:val="22"/>
              </w:rPr>
              <w:t>pastor</w:t>
            </w:r>
          </w:p>
        </w:tc>
        <w:tc>
          <w:tcPr>
            <w:tcW w:w="1432" w:type="dxa"/>
            <w:tcMar/>
          </w:tcPr>
          <w:p w:rsidRPr="001F7D6E" w:rsidR="00665C72" w:rsidP="00913DD9" w:rsidRDefault="00665C72" w14:paraId="736B47D0" w14:textId="77777777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395" w:type="dxa"/>
            <w:tcMar/>
          </w:tcPr>
          <w:p w:rsidRPr="001F7D6E" w:rsidR="00665C72" w:rsidP="00913DD9" w:rsidRDefault="00665C72" w14:paraId="75AEF2A4" w14:textId="77777777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432" w:type="dxa"/>
            <w:tcMar/>
          </w:tcPr>
          <w:p w:rsidRPr="001F7D6E" w:rsidR="00665C72" w:rsidP="00913DD9" w:rsidRDefault="00665C72" w14:paraId="539F75FD" w14:textId="77777777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432" w:type="dxa"/>
            <w:tcMar/>
          </w:tcPr>
          <w:p w:rsidRPr="001F7D6E" w:rsidR="00665C72" w:rsidP="00913DD9" w:rsidRDefault="00665C72" w14:paraId="277E40DB" w14:textId="77777777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432" w:type="dxa"/>
            <w:tcMar/>
          </w:tcPr>
          <w:p w:rsidRPr="001F7D6E" w:rsidR="00665C72" w:rsidP="00913DD9" w:rsidRDefault="00665C72" w14:paraId="318AD226" w14:textId="77777777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</w:tr>
      <w:tr w:rsidRPr="001F7D6E" w:rsidR="00665C72" w:rsidTr="26FF7E6F" w14:paraId="26A86CFA" w14:textId="77777777">
        <w:tc>
          <w:tcPr>
            <w:tcW w:w="1848" w:type="dxa"/>
            <w:vMerge/>
            <w:tcMar/>
          </w:tcPr>
          <w:p w:rsidRPr="001F7D6E" w:rsidR="00665C72" w:rsidP="00913DD9" w:rsidRDefault="00665C72" w14:paraId="401A48CE" w14:textId="77777777">
            <w:pPr>
              <w:jc w:val="center"/>
              <w:rPr>
                <w:b/>
                <w:szCs w:val="28"/>
              </w:rPr>
            </w:pPr>
          </w:p>
        </w:tc>
        <w:tc>
          <w:tcPr>
            <w:tcW w:w="1217" w:type="dxa"/>
            <w:tcMar/>
          </w:tcPr>
          <w:p w:rsidRPr="001F7D6E" w:rsidR="00665C72" w:rsidP="00913DD9" w:rsidRDefault="00665C72" w14:paraId="4B67F042" w14:textId="77777777">
            <w:pPr>
              <w:jc w:val="center"/>
              <w:rPr>
                <w:b/>
                <w:sz w:val="22"/>
              </w:rPr>
            </w:pPr>
            <w:r w:rsidRPr="001F7D6E">
              <w:rPr>
                <w:b/>
                <w:sz w:val="22"/>
                <w:szCs w:val="22"/>
              </w:rPr>
              <w:t>other</w:t>
            </w:r>
          </w:p>
          <w:p w:rsidRPr="001F7D6E" w:rsidR="00665C72" w:rsidP="00913DD9" w:rsidRDefault="00665C72" w14:paraId="6D79039E" w14:textId="77777777">
            <w:pPr>
              <w:jc w:val="center"/>
              <w:rPr>
                <w:b/>
                <w:sz w:val="22"/>
              </w:rPr>
            </w:pPr>
            <w:r w:rsidRPr="001F7D6E">
              <w:rPr>
                <w:b/>
                <w:sz w:val="22"/>
                <w:szCs w:val="22"/>
              </w:rPr>
              <w:t xml:space="preserve"> speaker</w:t>
            </w:r>
          </w:p>
        </w:tc>
        <w:tc>
          <w:tcPr>
            <w:tcW w:w="1432" w:type="dxa"/>
            <w:tcMar/>
          </w:tcPr>
          <w:p w:rsidRPr="001F7D6E" w:rsidR="00665C72" w:rsidP="00913DD9" w:rsidRDefault="00665C72" w14:paraId="568CB6F6" w14:textId="77777777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395" w:type="dxa"/>
            <w:tcMar/>
          </w:tcPr>
          <w:p w:rsidRPr="001F7D6E" w:rsidR="00665C72" w:rsidP="00913DD9" w:rsidRDefault="00665C72" w14:paraId="6F53F13A" w14:textId="77777777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432" w:type="dxa"/>
            <w:tcMar/>
          </w:tcPr>
          <w:p w:rsidRPr="001F7D6E" w:rsidR="00665C72" w:rsidP="00913DD9" w:rsidRDefault="00665C72" w14:paraId="025A3390" w14:textId="77777777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432" w:type="dxa"/>
            <w:tcMar/>
          </w:tcPr>
          <w:p w:rsidRPr="001F7D6E" w:rsidR="00665C72" w:rsidP="00913DD9" w:rsidRDefault="00665C72" w14:paraId="5978C798" w14:textId="77777777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432" w:type="dxa"/>
            <w:tcMar/>
          </w:tcPr>
          <w:p w:rsidRPr="001F7D6E" w:rsidR="00665C72" w:rsidP="00913DD9" w:rsidRDefault="00665C72" w14:paraId="098DF97A" w14:textId="77777777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</w:tr>
      <w:tr w:rsidRPr="001F7D6E" w:rsidR="00665C72" w:rsidTr="26FF7E6F" w14:paraId="4A53ABE9" w14:textId="77777777">
        <w:tc>
          <w:tcPr>
            <w:tcW w:w="1848" w:type="dxa"/>
            <w:vMerge w:val="restart"/>
            <w:tcMar/>
          </w:tcPr>
          <w:p w:rsidRPr="001F7D6E" w:rsidR="00665C72" w:rsidP="00913DD9" w:rsidRDefault="00665C72" w14:paraId="26697A61" w14:textId="77777777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217" w:type="dxa"/>
            <w:tcMar/>
          </w:tcPr>
          <w:p w:rsidRPr="001F7D6E" w:rsidR="00665C72" w:rsidP="00913DD9" w:rsidRDefault="00665C72" w14:paraId="3788A09F" w14:textId="77777777">
            <w:pPr>
              <w:jc w:val="center"/>
              <w:rPr>
                <w:b/>
                <w:sz w:val="22"/>
              </w:rPr>
            </w:pPr>
            <w:r w:rsidRPr="001F7D6E">
              <w:rPr>
                <w:b/>
                <w:sz w:val="22"/>
                <w:szCs w:val="22"/>
              </w:rPr>
              <w:t>with</w:t>
            </w:r>
          </w:p>
          <w:p w:rsidRPr="001F7D6E" w:rsidR="00665C72" w:rsidP="00913DD9" w:rsidRDefault="00665C72" w14:paraId="0F86D53F" w14:textId="77777777">
            <w:pPr>
              <w:jc w:val="center"/>
              <w:rPr>
                <w:b/>
                <w:sz w:val="22"/>
              </w:rPr>
            </w:pPr>
            <w:r w:rsidRPr="001F7D6E">
              <w:rPr>
                <w:b/>
                <w:sz w:val="22"/>
                <w:szCs w:val="22"/>
              </w:rPr>
              <w:t xml:space="preserve"> pastor</w:t>
            </w:r>
          </w:p>
        </w:tc>
        <w:tc>
          <w:tcPr>
            <w:tcW w:w="1432" w:type="dxa"/>
            <w:tcMar/>
          </w:tcPr>
          <w:p w:rsidRPr="001F7D6E" w:rsidR="00665C72" w:rsidP="00913DD9" w:rsidRDefault="00665C72" w14:paraId="42AF916D" w14:textId="77777777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395" w:type="dxa"/>
            <w:tcMar/>
          </w:tcPr>
          <w:p w:rsidRPr="001F7D6E" w:rsidR="00665C72" w:rsidP="00913DD9" w:rsidRDefault="00665C72" w14:paraId="646ADDA2" w14:textId="77777777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432" w:type="dxa"/>
            <w:tcMar/>
          </w:tcPr>
          <w:p w:rsidRPr="001F7D6E" w:rsidR="00665C72" w:rsidP="00913DD9" w:rsidRDefault="00665C72" w14:paraId="72C5844A" w14:textId="77777777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432" w:type="dxa"/>
            <w:tcMar/>
          </w:tcPr>
          <w:p w:rsidRPr="001F7D6E" w:rsidR="00665C72" w:rsidP="00913DD9" w:rsidRDefault="00665C72" w14:paraId="1E70EF10" w14:textId="77777777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432" w:type="dxa"/>
            <w:tcMar/>
          </w:tcPr>
          <w:p w:rsidRPr="001F7D6E" w:rsidR="00665C72" w:rsidP="00913DD9" w:rsidRDefault="00665C72" w14:paraId="6D900D1B" w14:textId="77777777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</w:tr>
      <w:tr w:rsidRPr="001F7D6E" w:rsidR="00665C72" w:rsidTr="26FF7E6F" w14:paraId="2DBFBBE1" w14:textId="77777777">
        <w:tc>
          <w:tcPr>
            <w:tcW w:w="1848" w:type="dxa"/>
            <w:vMerge/>
            <w:tcMar/>
          </w:tcPr>
          <w:p w:rsidRPr="001F7D6E" w:rsidR="00665C72" w:rsidP="00913DD9" w:rsidRDefault="00665C72" w14:paraId="06F6E117" w14:textId="77777777">
            <w:pPr>
              <w:rPr>
                <w:b/>
                <w:szCs w:val="28"/>
              </w:rPr>
            </w:pPr>
          </w:p>
        </w:tc>
        <w:tc>
          <w:tcPr>
            <w:tcW w:w="1217" w:type="dxa"/>
            <w:tcMar/>
          </w:tcPr>
          <w:p w:rsidRPr="001F7D6E" w:rsidR="00665C72" w:rsidP="00913DD9" w:rsidRDefault="00665C72" w14:paraId="4825E1DB" w14:textId="77777777">
            <w:pPr>
              <w:jc w:val="center"/>
              <w:rPr>
                <w:b/>
                <w:sz w:val="22"/>
              </w:rPr>
            </w:pPr>
            <w:r w:rsidRPr="001F7D6E">
              <w:rPr>
                <w:b/>
                <w:sz w:val="22"/>
                <w:szCs w:val="22"/>
              </w:rPr>
              <w:t>other</w:t>
            </w:r>
          </w:p>
          <w:p w:rsidRPr="001F7D6E" w:rsidR="00665C72" w:rsidP="00913DD9" w:rsidRDefault="00665C72" w14:paraId="705678BB" w14:textId="77777777">
            <w:pPr>
              <w:jc w:val="center"/>
              <w:rPr>
                <w:b/>
                <w:sz w:val="22"/>
              </w:rPr>
            </w:pPr>
            <w:r w:rsidRPr="001F7D6E">
              <w:rPr>
                <w:b/>
                <w:sz w:val="22"/>
                <w:szCs w:val="22"/>
              </w:rPr>
              <w:t xml:space="preserve"> speaker</w:t>
            </w:r>
          </w:p>
        </w:tc>
        <w:tc>
          <w:tcPr>
            <w:tcW w:w="1432" w:type="dxa"/>
            <w:tcMar/>
          </w:tcPr>
          <w:p w:rsidRPr="001F7D6E" w:rsidR="00665C72" w:rsidP="00913DD9" w:rsidRDefault="00665C72" w14:paraId="40628689" w14:textId="77777777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395" w:type="dxa"/>
            <w:tcMar/>
          </w:tcPr>
          <w:p w:rsidRPr="001F7D6E" w:rsidR="00665C72" w:rsidP="00913DD9" w:rsidRDefault="00665C72" w14:paraId="1ECFFF20" w14:textId="77777777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432" w:type="dxa"/>
            <w:tcMar/>
          </w:tcPr>
          <w:p w:rsidRPr="001F7D6E" w:rsidR="00665C72" w:rsidP="00913DD9" w:rsidRDefault="00665C72" w14:paraId="2C7B41CC" w14:textId="77777777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432" w:type="dxa"/>
            <w:tcMar/>
          </w:tcPr>
          <w:p w:rsidRPr="001F7D6E" w:rsidR="00665C72" w:rsidP="00913DD9" w:rsidRDefault="00665C72" w14:paraId="0F97FA6A" w14:textId="77777777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432" w:type="dxa"/>
            <w:tcMar/>
          </w:tcPr>
          <w:p w:rsidRPr="001F7D6E" w:rsidR="00665C72" w:rsidP="00913DD9" w:rsidRDefault="00665C72" w14:paraId="546E7D0A" w14:textId="77777777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</w:tr>
      <w:tr w:rsidRPr="001F7D6E" w:rsidR="00665C72" w:rsidTr="26FF7E6F" w14:paraId="339CD7EC" w14:textId="77777777">
        <w:tc>
          <w:tcPr>
            <w:tcW w:w="1848" w:type="dxa"/>
            <w:vMerge w:val="restart"/>
            <w:tcMar/>
          </w:tcPr>
          <w:p w:rsidRPr="001F7D6E" w:rsidR="00665C72" w:rsidP="00913DD9" w:rsidRDefault="00665C72" w14:paraId="2F977903" w14:textId="77777777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217" w:type="dxa"/>
            <w:tcMar/>
          </w:tcPr>
          <w:p w:rsidRPr="001F7D6E" w:rsidR="00665C72" w:rsidP="00913DD9" w:rsidRDefault="00665C72" w14:paraId="610A2C7F" w14:textId="77777777">
            <w:pPr>
              <w:jc w:val="center"/>
              <w:rPr>
                <w:b/>
                <w:sz w:val="22"/>
              </w:rPr>
            </w:pPr>
            <w:r w:rsidRPr="001F7D6E">
              <w:rPr>
                <w:b/>
                <w:sz w:val="22"/>
                <w:szCs w:val="22"/>
              </w:rPr>
              <w:t>with</w:t>
            </w:r>
          </w:p>
          <w:p w:rsidRPr="001F7D6E" w:rsidR="00665C72" w:rsidP="00913DD9" w:rsidRDefault="00665C72" w14:paraId="5E59FE1E" w14:textId="77777777">
            <w:pPr>
              <w:jc w:val="center"/>
              <w:rPr>
                <w:b/>
                <w:sz w:val="22"/>
              </w:rPr>
            </w:pPr>
            <w:r w:rsidRPr="001F7D6E">
              <w:rPr>
                <w:b/>
                <w:sz w:val="22"/>
                <w:szCs w:val="22"/>
              </w:rPr>
              <w:t xml:space="preserve"> pastor</w:t>
            </w:r>
          </w:p>
        </w:tc>
        <w:tc>
          <w:tcPr>
            <w:tcW w:w="1432" w:type="dxa"/>
            <w:tcMar/>
          </w:tcPr>
          <w:p w:rsidRPr="001F7D6E" w:rsidR="00665C72" w:rsidP="00913DD9" w:rsidRDefault="00665C72" w14:paraId="3D76BA03" w14:textId="77777777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395" w:type="dxa"/>
            <w:tcMar/>
          </w:tcPr>
          <w:p w:rsidRPr="001F7D6E" w:rsidR="00665C72" w:rsidP="00913DD9" w:rsidRDefault="00665C72" w14:paraId="0ECADB43" w14:textId="77777777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432" w:type="dxa"/>
            <w:tcMar/>
          </w:tcPr>
          <w:p w:rsidRPr="001F7D6E" w:rsidR="00665C72" w:rsidP="00913DD9" w:rsidRDefault="00665C72" w14:paraId="174A4879" w14:textId="77777777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432" w:type="dxa"/>
            <w:tcMar/>
          </w:tcPr>
          <w:p w:rsidRPr="001F7D6E" w:rsidR="00665C72" w:rsidP="00913DD9" w:rsidRDefault="00665C72" w14:paraId="17CB071A" w14:textId="77777777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432" w:type="dxa"/>
            <w:tcMar/>
          </w:tcPr>
          <w:p w:rsidRPr="001F7D6E" w:rsidR="00665C72" w:rsidP="00913DD9" w:rsidRDefault="00665C72" w14:paraId="62DC2C50" w14:textId="77777777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</w:tr>
      <w:tr w:rsidRPr="001F7D6E" w:rsidR="00665C72" w:rsidTr="26FF7E6F" w14:paraId="0DA0DB32" w14:textId="77777777">
        <w:tc>
          <w:tcPr>
            <w:tcW w:w="1848" w:type="dxa"/>
            <w:vMerge/>
            <w:tcMar/>
          </w:tcPr>
          <w:p w:rsidRPr="001F7D6E" w:rsidR="00665C72" w:rsidP="00913DD9" w:rsidRDefault="00665C72" w14:paraId="231450ED" w14:textId="77777777">
            <w:pPr>
              <w:rPr>
                <w:b/>
                <w:szCs w:val="28"/>
              </w:rPr>
            </w:pPr>
          </w:p>
        </w:tc>
        <w:tc>
          <w:tcPr>
            <w:tcW w:w="1217" w:type="dxa"/>
            <w:tcMar/>
          </w:tcPr>
          <w:p w:rsidRPr="001F7D6E" w:rsidR="00665C72" w:rsidP="00913DD9" w:rsidRDefault="00665C72" w14:paraId="5D7165EB" w14:textId="77777777">
            <w:pPr>
              <w:jc w:val="center"/>
              <w:rPr>
                <w:b/>
                <w:sz w:val="22"/>
              </w:rPr>
            </w:pPr>
            <w:r w:rsidRPr="001F7D6E">
              <w:rPr>
                <w:b/>
                <w:sz w:val="22"/>
                <w:szCs w:val="22"/>
              </w:rPr>
              <w:t>other</w:t>
            </w:r>
          </w:p>
          <w:p w:rsidRPr="001F7D6E" w:rsidR="00665C72" w:rsidP="00913DD9" w:rsidRDefault="00665C72" w14:paraId="625FCFB2" w14:textId="77777777">
            <w:pPr>
              <w:jc w:val="center"/>
              <w:rPr>
                <w:b/>
                <w:sz w:val="22"/>
              </w:rPr>
            </w:pPr>
            <w:r w:rsidRPr="001F7D6E">
              <w:rPr>
                <w:b/>
                <w:sz w:val="22"/>
                <w:szCs w:val="22"/>
              </w:rPr>
              <w:t xml:space="preserve"> speaker</w:t>
            </w:r>
          </w:p>
        </w:tc>
        <w:tc>
          <w:tcPr>
            <w:tcW w:w="1432" w:type="dxa"/>
            <w:tcMar/>
          </w:tcPr>
          <w:p w:rsidRPr="001F7D6E" w:rsidR="00665C72" w:rsidP="00913DD9" w:rsidRDefault="00665C72" w14:paraId="10AFCC03" w14:textId="77777777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395" w:type="dxa"/>
            <w:tcMar/>
          </w:tcPr>
          <w:p w:rsidRPr="001F7D6E" w:rsidR="00665C72" w:rsidP="00913DD9" w:rsidRDefault="00665C72" w14:paraId="43325B97" w14:textId="77777777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432" w:type="dxa"/>
            <w:tcMar/>
          </w:tcPr>
          <w:p w:rsidRPr="001F7D6E" w:rsidR="00665C72" w:rsidP="00913DD9" w:rsidRDefault="00665C72" w14:paraId="7DF09B26" w14:textId="77777777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432" w:type="dxa"/>
            <w:tcMar/>
          </w:tcPr>
          <w:p w:rsidRPr="001F7D6E" w:rsidR="00665C72" w:rsidP="00913DD9" w:rsidRDefault="00665C72" w14:paraId="127D0535" w14:textId="77777777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432" w:type="dxa"/>
            <w:tcMar/>
          </w:tcPr>
          <w:p w:rsidRPr="001F7D6E" w:rsidR="00665C72" w:rsidP="00913DD9" w:rsidRDefault="00665C72" w14:paraId="613D743B" w14:textId="77777777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</w:tr>
      <w:tr w:rsidRPr="001F7D6E" w:rsidR="00665C72" w:rsidTr="26FF7E6F" w14:paraId="199E216A" w14:textId="77777777">
        <w:tc>
          <w:tcPr>
            <w:tcW w:w="1848" w:type="dxa"/>
            <w:vMerge w:val="restart"/>
            <w:tcMar/>
          </w:tcPr>
          <w:p w:rsidRPr="001F7D6E" w:rsidR="00665C72" w:rsidP="00913DD9" w:rsidRDefault="00665C72" w14:paraId="6F05C5E2" w14:textId="77777777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217" w:type="dxa"/>
            <w:tcMar/>
          </w:tcPr>
          <w:p w:rsidRPr="001F7D6E" w:rsidR="00665C72" w:rsidP="00913DD9" w:rsidRDefault="00665C72" w14:paraId="4B855C32" w14:textId="77777777">
            <w:pPr>
              <w:jc w:val="center"/>
              <w:rPr>
                <w:b/>
                <w:sz w:val="22"/>
              </w:rPr>
            </w:pPr>
            <w:r w:rsidRPr="001F7D6E">
              <w:rPr>
                <w:b/>
                <w:sz w:val="22"/>
                <w:szCs w:val="22"/>
              </w:rPr>
              <w:t>with</w:t>
            </w:r>
          </w:p>
          <w:p w:rsidRPr="001F7D6E" w:rsidR="00665C72" w:rsidP="00913DD9" w:rsidRDefault="00665C72" w14:paraId="562ED5FC" w14:textId="77777777">
            <w:pPr>
              <w:jc w:val="center"/>
              <w:rPr>
                <w:b/>
                <w:sz w:val="22"/>
              </w:rPr>
            </w:pPr>
            <w:r w:rsidRPr="001F7D6E">
              <w:rPr>
                <w:b/>
                <w:sz w:val="22"/>
                <w:szCs w:val="22"/>
              </w:rPr>
              <w:t xml:space="preserve"> pastor</w:t>
            </w:r>
          </w:p>
        </w:tc>
        <w:tc>
          <w:tcPr>
            <w:tcW w:w="1432" w:type="dxa"/>
            <w:tcMar/>
          </w:tcPr>
          <w:p w:rsidRPr="001F7D6E" w:rsidR="00665C72" w:rsidP="00913DD9" w:rsidRDefault="00665C72" w14:paraId="5DD40CFF" w14:textId="77777777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395" w:type="dxa"/>
            <w:tcMar/>
          </w:tcPr>
          <w:p w:rsidRPr="001F7D6E" w:rsidR="00665C72" w:rsidP="00913DD9" w:rsidRDefault="00665C72" w14:paraId="2B03746B" w14:textId="77777777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432" w:type="dxa"/>
            <w:tcMar/>
          </w:tcPr>
          <w:p w:rsidRPr="001F7D6E" w:rsidR="00665C72" w:rsidP="00913DD9" w:rsidRDefault="00665C72" w14:paraId="3E960849" w14:textId="77777777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432" w:type="dxa"/>
            <w:tcMar/>
          </w:tcPr>
          <w:p w:rsidRPr="001F7D6E" w:rsidR="00665C72" w:rsidP="00913DD9" w:rsidRDefault="00665C72" w14:paraId="1CC8A313" w14:textId="77777777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432" w:type="dxa"/>
            <w:tcMar/>
          </w:tcPr>
          <w:p w:rsidRPr="001F7D6E" w:rsidR="00665C72" w:rsidP="00913DD9" w:rsidRDefault="00665C72" w14:paraId="5824DF7A" w14:textId="77777777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</w:tr>
      <w:tr w:rsidRPr="001F7D6E" w:rsidR="00665C72" w:rsidTr="26FF7E6F" w14:paraId="2DFBE1ED" w14:textId="77777777">
        <w:tc>
          <w:tcPr>
            <w:tcW w:w="1848" w:type="dxa"/>
            <w:vMerge/>
            <w:tcMar/>
          </w:tcPr>
          <w:p w:rsidRPr="001F7D6E" w:rsidR="00665C72" w:rsidP="00913DD9" w:rsidRDefault="00665C72" w14:paraId="6274AE08" w14:textId="77777777">
            <w:pPr>
              <w:rPr>
                <w:b/>
                <w:szCs w:val="28"/>
              </w:rPr>
            </w:pPr>
          </w:p>
        </w:tc>
        <w:tc>
          <w:tcPr>
            <w:tcW w:w="1217" w:type="dxa"/>
            <w:tcMar/>
          </w:tcPr>
          <w:p w:rsidRPr="001F7D6E" w:rsidR="00665C72" w:rsidP="00913DD9" w:rsidRDefault="00665C72" w14:paraId="31455089" w14:textId="77777777">
            <w:pPr>
              <w:jc w:val="center"/>
              <w:rPr>
                <w:b/>
                <w:sz w:val="22"/>
              </w:rPr>
            </w:pPr>
            <w:r w:rsidRPr="001F7D6E">
              <w:rPr>
                <w:b/>
                <w:sz w:val="22"/>
                <w:szCs w:val="22"/>
              </w:rPr>
              <w:t xml:space="preserve">other </w:t>
            </w:r>
          </w:p>
          <w:p w:rsidRPr="001F7D6E" w:rsidR="00665C72" w:rsidP="00913DD9" w:rsidRDefault="00665C72" w14:paraId="4B2F5343" w14:textId="77777777">
            <w:pPr>
              <w:jc w:val="center"/>
              <w:rPr>
                <w:b/>
                <w:sz w:val="22"/>
              </w:rPr>
            </w:pPr>
            <w:r w:rsidRPr="001F7D6E">
              <w:rPr>
                <w:b/>
                <w:sz w:val="22"/>
                <w:szCs w:val="22"/>
              </w:rPr>
              <w:t>speaker</w:t>
            </w:r>
          </w:p>
        </w:tc>
        <w:tc>
          <w:tcPr>
            <w:tcW w:w="1432" w:type="dxa"/>
            <w:tcMar/>
          </w:tcPr>
          <w:p w:rsidRPr="001F7D6E" w:rsidR="00665C72" w:rsidP="00913DD9" w:rsidRDefault="00665C72" w14:paraId="719A13B8" w14:textId="77777777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395" w:type="dxa"/>
            <w:tcMar/>
          </w:tcPr>
          <w:p w:rsidRPr="001F7D6E" w:rsidR="00665C72" w:rsidP="00913DD9" w:rsidRDefault="00665C72" w14:paraId="3EF366A4" w14:textId="77777777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432" w:type="dxa"/>
            <w:tcMar/>
          </w:tcPr>
          <w:p w:rsidRPr="001F7D6E" w:rsidR="00665C72" w:rsidP="00913DD9" w:rsidRDefault="00665C72" w14:paraId="1AB57187" w14:textId="77777777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432" w:type="dxa"/>
            <w:tcMar/>
          </w:tcPr>
          <w:p w:rsidRPr="001F7D6E" w:rsidR="00665C72" w:rsidP="00913DD9" w:rsidRDefault="00665C72" w14:paraId="3DD11A9D" w14:textId="77777777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432" w:type="dxa"/>
            <w:tcMar/>
          </w:tcPr>
          <w:p w:rsidRPr="001F7D6E" w:rsidR="00665C72" w:rsidP="00913DD9" w:rsidRDefault="00665C72" w14:paraId="19F6D952" w14:textId="77777777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</w:tr>
      <w:tr w:rsidRPr="001F7D6E" w:rsidR="00665C72" w:rsidTr="26FF7E6F" w14:paraId="4D4A4F3D" w14:textId="77777777">
        <w:tc>
          <w:tcPr>
            <w:tcW w:w="1848" w:type="dxa"/>
            <w:vMerge w:val="restart"/>
            <w:tcMar/>
          </w:tcPr>
          <w:p w:rsidRPr="001F7D6E" w:rsidR="00665C72" w:rsidP="00913DD9" w:rsidRDefault="00665C72" w14:paraId="33171159" w14:textId="77777777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217" w:type="dxa"/>
            <w:tcMar/>
          </w:tcPr>
          <w:p w:rsidRPr="001F7D6E" w:rsidR="00665C72" w:rsidP="00913DD9" w:rsidRDefault="00665C72" w14:paraId="17014B6A" w14:textId="77777777">
            <w:pPr>
              <w:jc w:val="center"/>
              <w:rPr>
                <w:b/>
                <w:sz w:val="22"/>
              </w:rPr>
            </w:pPr>
            <w:r w:rsidRPr="001F7D6E">
              <w:rPr>
                <w:b/>
                <w:sz w:val="22"/>
                <w:szCs w:val="22"/>
              </w:rPr>
              <w:t>with</w:t>
            </w:r>
          </w:p>
          <w:p w:rsidRPr="001F7D6E" w:rsidR="00665C72" w:rsidP="00913DD9" w:rsidRDefault="00665C72" w14:paraId="27B6F14F" w14:textId="77777777">
            <w:pPr>
              <w:jc w:val="center"/>
              <w:rPr>
                <w:b/>
                <w:sz w:val="22"/>
              </w:rPr>
            </w:pPr>
            <w:r w:rsidRPr="001F7D6E">
              <w:rPr>
                <w:b/>
                <w:sz w:val="22"/>
                <w:szCs w:val="22"/>
              </w:rPr>
              <w:t xml:space="preserve"> pastor</w:t>
            </w:r>
          </w:p>
        </w:tc>
        <w:tc>
          <w:tcPr>
            <w:tcW w:w="1432" w:type="dxa"/>
            <w:tcMar/>
          </w:tcPr>
          <w:p w:rsidRPr="001F7D6E" w:rsidR="00665C72" w:rsidP="00913DD9" w:rsidRDefault="00665C72" w14:paraId="30542856" w14:textId="77777777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395" w:type="dxa"/>
            <w:tcMar/>
          </w:tcPr>
          <w:p w:rsidRPr="001F7D6E" w:rsidR="00665C72" w:rsidP="00913DD9" w:rsidRDefault="00665C72" w14:paraId="279C2D68" w14:textId="77777777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432" w:type="dxa"/>
            <w:tcMar/>
          </w:tcPr>
          <w:p w:rsidRPr="001F7D6E" w:rsidR="00665C72" w:rsidP="00913DD9" w:rsidRDefault="00665C72" w14:paraId="2D86B12B" w14:textId="77777777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432" w:type="dxa"/>
            <w:tcMar/>
          </w:tcPr>
          <w:p w:rsidRPr="001F7D6E" w:rsidR="00665C72" w:rsidP="00913DD9" w:rsidRDefault="00665C72" w14:paraId="234795EA" w14:textId="77777777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432" w:type="dxa"/>
            <w:tcMar/>
          </w:tcPr>
          <w:p w:rsidRPr="001F7D6E" w:rsidR="00665C72" w:rsidP="00913DD9" w:rsidRDefault="00665C72" w14:paraId="0C4EFCF1" w14:textId="77777777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</w:tr>
      <w:tr w:rsidRPr="001F7D6E" w:rsidR="00665C72" w:rsidTr="26FF7E6F" w14:paraId="0E825B83" w14:textId="77777777">
        <w:tc>
          <w:tcPr>
            <w:tcW w:w="1848" w:type="dxa"/>
            <w:vMerge/>
            <w:tcMar/>
          </w:tcPr>
          <w:p w:rsidRPr="001F7D6E" w:rsidR="00665C72" w:rsidP="00913DD9" w:rsidRDefault="00665C72" w14:paraId="36CEBF03" w14:textId="77777777">
            <w:pPr>
              <w:rPr>
                <w:b/>
                <w:szCs w:val="28"/>
              </w:rPr>
            </w:pPr>
          </w:p>
        </w:tc>
        <w:tc>
          <w:tcPr>
            <w:tcW w:w="1217" w:type="dxa"/>
            <w:tcMar/>
          </w:tcPr>
          <w:p w:rsidRPr="001F7D6E" w:rsidR="00665C72" w:rsidP="00913DD9" w:rsidRDefault="00665C72" w14:paraId="3482A67D" w14:textId="77777777">
            <w:pPr>
              <w:jc w:val="center"/>
              <w:rPr>
                <w:b/>
                <w:sz w:val="22"/>
              </w:rPr>
            </w:pPr>
            <w:r w:rsidRPr="001F7D6E">
              <w:rPr>
                <w:b/>
                <w:sz w:val="22"/>
                <w:szCs w:val="22"/>
              </w:rPr>
              <w:t>other</w:t>
            </w:r>
          </w:p>
          <w:p w:rsidRPr="001F7D6E" w:rsidR="00665C72" w:rsidP="00913DD9" w:rsidRDefault="00665C72" w14:paraId="1339DF6E" w14:textId="77777777">
            <w:pPr>
              <w:jc w:val="center"/>
              <w:rPr>
                <w:b/>
                <w:sz w:val="22"/>
              </w:rPr>
            </w:pPr>
            <w:r w:rsidRPr="001F7D6E">
              <w:rPr>
                <w:b/>
                <w:sz w:val="22"/>
                <w:szCs w:val="22"/>
              </w:rPr>
              <w:t xml:space="preserve"> speaker</w:t>
            </w:r>
          </w:p>
        </w:tc>
        <w:tc>
          <w:tcPr>
            <w:tcW w:w="1432" w:type="dxa"/>
            <w:tcMar/>
          </w:tcPr>
          <w:p w:rsidRPr="001F7D6E" w:rsidR="00665C72" w:rsidP="00913DD9" w:rsidRDefault="00665C72" w14:paraId="2E3D4685" w14:textId="77777777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395" w:type="dxa"/>
            <w:tcMar/>
          </w:tcPr>
          <w:p w:rsidRPr="001F7D6E" w:rsidR="00665C72" w:rsidP="00913DD9" w:rsidRDefault="00665C72" w14:paraId="7FC721B2" w14:textId="77777777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432" w:type="dxa"/>
            <w:tcMar/>
          </w:tcPr>
          <w:p w:rsidRPr="001F7D6E" w:rsidR="00665C72" w:rsidP="00913DD9" w:rsidRDefault="00665C72" w14:paraId="1564B183" w14:textId="77777777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432" w:type="dxa"/>
            <w:tcMar/>
          </w:tcPr>
          <w:p w:rsidRPr="001F7D6E" w:rsidR="00665C72" w:rsidP="00913DD9" w:rsidRDefault="00665C72" w14:paraId="52FAAE34" w14:textId="77777777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432" w:type="dxa"/>
            <w:tcMar/>
          </w:tcPr>
          <w:p w:rsidRPr="001F7D6E" w:rsidR="00665C72" w:rsidP="00913DD9" w:rsidRDefault="00665C72" w14:paraId="75F9E2E5" w14:textId="77777777">
            <w:pPr>
              <w:rPr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</w:tr>
    </w:tbl>
    <w:p w:rsidR="00665C72" w:rsidP="00665C72" w:rsidRDefault="00665C72" w14:paraId="39FD6EDB" w14:textId="77777777">
      <w:pPr>
        <w:jc w:val="center"/>
        <w:rPr>
          <w:b/>
        </w:rPr>
      </w:pPr>
    </w:p>
    <w:p w:rsidRPr="00D216B7" w:rsidR="00665C72" w:rsidP="00665C72" w:rsidRDefault="00665C72" w14:paraId="4A929F39" w14:textId="77777777">
      <w:pPr>
        <w:rPr>
          <w:b/>
          <w:i/>
        </w:rPr>
      </w:pPr>
      <w:r w:rsidRPr="00D216B7">
        <w:rPr>
          <w:b/>
          <w:i/>
        </w:rPr>
        <w:t xml:space="preserve">Please indicate day, </w:t>
      </w:r>
      <w:proofErr w:type="gramStart"/>
      <w:r w:rsidRPr="00D216B7">
        <w:rPr>
          <w:b/>
          <w:i/>
        </w:rPr>
        <w:t>time</w:t>
      </w:r>
      <w:proofErr w:type="gramEnd"/>
      <w:r w:rsidRPr="00D216B7">
        <w:rPr>
          <w:b/>
          <w:i/>
        </w:rPr>
        <w:t xml:space="preserve"> and place of any weekly Bible studies on the charge:  </w:t>
      </w:r>
    </w:p>
    <w:tbl>
      <w:tblPr>
        <w:tblW w:w="0" w:type="auto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2441"/>
        <w:gridCol w:w="1704"/>
        <w:gridCol w:w="2826"/>
        <w:gridCol w:w="3243"/>
      </w:tblGrid>
      <w:tr w:rsidRPr="001F7D6E" w:rsidR="00665C72" w:rsidTr="00913DD9" w14:paraId="7B60B425" w14:textId="77777777">
        <w:tc>
          <w:tcPr>
            <w:tcW w:w="2628" w:type="dxa"/>
          </w:tcPr>
          <w:p w:rsidRPr="001F7D6E" w:rsidR="00665C72" w:rsidP="00913DD9" w:rsidRDefault="00665C72" w14:paraId="75F33B79" w14:textId="77777777">
            <w:pPr>
              <w:rPr>
                <w:b/>
              </w:rPr>
            </w:pPr>
            <w:r w:rsidRPr="001F7D6E">
              <w:rPr>
                <w:b/>
              </w:rPr>
              <w:t>Day</w:t>
            </w:r>
          </w:p>
        </w:tc>
        <w:tc>
          <w:tcPr>
            <w:tcW w:w="1800" w:type="dxa"/>
          </w:tcPr>
          <w:p w:rsidRPr="001F7D6E" w:rsidR="00665C72" w:rsidP="00913DD9" w:rsidRDefault="00665C72" w14:paraId="0F3D9522" w14:textId="77777777">
            <w:pPr>
              <w:rPr>
                <w:b/>
              </w:rPr>
            </w:pPr>
            <w:r w:rsidRPr="001F7D6E">
              <w:rPr>
                <w:b/>
              </w:rPr>
              <w:t>Time</w:t>
            </w:r>
          </w:p>
        </w:tc>
        <w:tc>
          <w:tcPr>
            <w:tcW w:w="3060" w:type="dxa"/>
          </w:tcPr>
          <w:p w:rsidRPr="001F7D6E" w:rsidR="00665C72" w:rsidP="00913DD9" w:rsidRDefault="00665C72" w14:paraId="488EFCB6" w14:textId="77777777">
            <w:pPr>
              <w:rPr>
                <w:b/>
              </w:rPr>
            </w:pPr>
            <w:r w:rsidRPr="001F7D6E">
              <w:rPr>
                <w:b/>
              </w:rPr>
              <w:t>Place</w:t>
            </w:r>
          </w:p>
        </w:tc>
        <w:tc>
          <w:tcPr>
            <w:tcW w:w="3528" w:type="dxa"/>
          </w:tcPr>
          <w:p w:rsidRPr="001F7D6E" w:rsidR="00665C72" w:rsidP="00913DD9" w:rsidRDefault="00665C72" w14:paraId="3081B746" w14:textId="77777777">
            <w:pPr>
              <w:rPr>
                <w:b/>
              </w:rPr>
            </w:pPr>
            <w:r w:rsidRPr="001F7D6E">
              <w:rPr>
                <w:b/>
              </w:rPr>
              <w:t>Led by</w:t>
            </w:r>
          </w:p>
        </w:tc>
      </w:tr>
      <w:tr w:rsidRPr="001F7D6E" w:rsidR="00665C72" w:rsidTr="00913DD9" w14:paraId="6FBA3A7E" w14:textId="77777777">
        <w:tc>
          <w:tcPr>
            <w:tcW w:w="2628" w:type="dxa"/>
          </w:tcPr>
          <w:p w:rsidRPr="001F7D6E" w:rsidR="00665C72" w:rsidP="00913DD9" w:rsidRDefault="00665C72" w14:paraId="47EBE6BA" w14:textId="77777777">
            <w:pPr>
              <w:spacing w:line="360" w:lineRule="auto"/>
              <w:rPr>
                <w:b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800" w:type="dxa"/>
          </w:tcPr>
          <w:p w:rsidRPr="001F7D6E" w:rsidR="00665C72" w:rsidP="00913DD9" w:rsidRDefault="00665C72" w14:paraId="3FFF4E01" w14:textId="77777777">
            <w:pPr>
              <w:spacing w:line="360" w:lineRule="auto"/>
              <w:rPr>
                <w:b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3060" w:type="dxa"/>
          </w:tcPr>
          <w:p w:rsidRPr="001F7D6E" w:rsidR="00665C72" w:rsidP="00913DD9" w:rsidRDefault="00665C72" w14:paraId="40604D70" w14:textId="77777777">
            <w:pPr>
              <w:spacing w:line="360" w:lineRule="auto"/>
              <w:rPr>
                <w:b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3528" w:type="dxa"/>
          </w:tcPr>
          <w:p w:rsidRPr="001F7D6E" w:rsidR="00665C72" w:rsidP="00913DD9" w:rsidRDefault="00665C72" w14:paraId="498789B1" w14:textId="77777777">
            <w:pPr>
              <w:spacing w:line="360" w:lineRule="auto"/>
              <w:rPr>
                <w:b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</w:tr>
      <w:tr w:rsidRPr="001F7D6E" w:rsidR="00665C72" w:rsidTr="00913DD9" w14:paraId="7F9393DE" w14:textId="77777777">
        <w:tc>
          <w:tcPr>
            <w:tcW w:w="2628" w:type="dxa"/>
          </w:tcPr>
          <w:p w:rsidRPr="001F7D6E" w:rsidR="00665C72" w:rsidP="00913DD9" w:rsidRDefault="00665C72" w14:paraId="5662E2E4" w14:textId="77777777">
            <w:pPr>
              <w:spacing w:line="360" w:lineRule="auto"/>
              <w:rPr>
                <w:b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800" w:type="dxa"/>
          </w:tcPr>
          <w:p w:rsidRPr="001F7D6E" w:rsidR="00665C72" w:rsidP="00913DD9" w:rsidRDefault="00665C72" w14:paraId="2AA72D0E" w14:textId="77777777">
            <w:pPr>
              <w:spacing w:line="360" w:lineRule="auto"/>
              <w:rPr>
                <w:b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3060" w:type="dxa"/>
          </w:tcPr>
          <w:p w:rsidRPr="001F7D6E" w:rsidR="00665C72" w:rsidP="00913DD9" w:rsidRDefault="00665C72" w14:paraId="6A783EF6" w14:textId="77777777">
            <w:pPr>
              <w:spacing w:line="360" w:lineRule="auto"/>
              <w:rPr>
                <w:b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3528" w:type="dxa"/>
          </w:tcPr>
          <w:p w:rsidRPr="001F7D6E" w:rsidR="00665C72" w:rsidP="00913DD9" w:rsidRDefault="00665C72" w14:paraId="22144B25" w14:textId="77777777">
            <w:pPr>
              <w:spacing w:line="360" w:lineRule="auto"/>
              <w:rPr>
                <w:b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</w:tr>
      <w:tr w:rsidRPr="001F7D6E" w:rsidR="00665C72" w:rsidTr="00913DD9" w14:paraId="6A70FF5A" w14:textId="77777777">
        <w:tc>
          <w:tcPr>
            <w:tcW w:w="2628" w:type="dxa"/>
          </w:tcPr>
          <w:p w:rsidRPr="001F7D6E" w:rsidR="00665C72" w:rsidP="00913DD9" w:rsidRDefault="00665C72" w14:paraId="5B9CAC26" w14:textId="77777777">
            <w:pPr>
              <w:spacing w:line="360" w:lineRule="auto"/>
              <w:rPr>
                <w:b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800" w:type="dxa"/>
          </w:tcPr>
          <w:p w:rsidRPr="001F7D6E" w:rsidR="00665C72" w:rsidP="00913DD9" w:rsidRDefault="00665C72" w14:paraId="24851B6D" w14:textId="77777777">
            <w:pPr>
              <w:spacing w:line="360" w:lineRule="auto"/>
              <w:rPr>
                <w:b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3060" w:type="dxa"/>
          </w:tcPr>
          <w:p w:rsidRPr="001F7D6E" w:rsidR="00665C72" w:rsidP="00913DD9" w:rsidRDefault="00665C72" w14:paraId="2179F479" w14:textId="77777777">
            <w:pPr>
              <w:spacing w:line="360" w:lineRule="auto"/>
              <w:rPr>
                <w:b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3528" w:type="dxa"/>
          </w:tcPr>
          <w:p w:rsidRPr="001F7D6E" w:rsidR="00665C72" w:rsidP="00913DD9" w:rsidRDefault="00665C72" w14:paraId="5EA4918F" w14:textId="77777777">
            <w:pPr>
              <w:spacing w:line="360" w:lineRule="auto"/>
              <w:rPr>
                <w:b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</w:tr>
      <w:tr w:rsidRPr="001F7D6E" w:rsidR="00665C72" w:rsidTr="00913DD9" w14:paraId="6751C5D2" w14:textId="77777777">
        <w:tc>
          <w:tcPr>
            <w:tcW w:w="2628" w:type="dxa"/>
          </w:tcPr>
          <w:p w:rsidRPr="001F7D6E" w:rsidR="00665C72" w:rsidP="00913DD9" w:rsidRDefault="00665C72" w14:paraId="0C0108D3" w14:textId="77777777">
            <w:pPr>
              <w:spacing w:line="360" w:lineRule="auto"/>
              <w:rPr>
                <w:b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800" w:type="dxa"/>
          </w:tcPr>
          <w:p w:rsidRPr="001F7D6E" w:rsidR="00665C72" w:rsidP="00913DD9" w:rsidRDefault="00665C72" w14:paraId="1EBC3410" w14:textId="77777777">
            <w:pPr>
              <w:spacing w:line="360" w:lineRule="auto"/>
              <w:rPr>
                <w:b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3060" w:type="dxa"/>
          </w:tcPr>
          <w:p w:rsidRPr="001F7D6E" w:rsidR="00665C72" w:rsidP="00913DD9" w:rsidRDefault="00665C72" w14:paraId="35260023" w14:textId="77777777">
            <w:pPr>
              <w:spacing w:line="360" w:lineRule="auto"/>
              <w:rPr>
                <w:b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3528" w:type="dxa"/>
          </w:tcPr>
          <w:p w:rsidRPr="001F7D6E" w:rsidR="00665C72" w:rsidP="00913DD9" w:rsidRDefault="00665C72" w14:paraId="0DE00CA5" w14:textId="77777777">
            <w:pPr>
              <w:spacing w:line="360" w:lineRule="auto"/>
              <w:rPr>
                <w:b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</w:tr>
      <w:tr w:rsidRPr="001F7D6E" w:rsidR="00665C72" w:rsidTr="00913DD9" w14:paraId="128B758F" w14:textId="77777777">
        <w:tc>
          <w:tcPr>
            <w:tcW w:w="2628" w:type="dxa"/>
          </w:tcPr>
          <w:p w:rsidRPr="001F7D6E" w:rsidR="00665C72" w:rsidP="00913DD9" w:rsidRDefault="00665C72" w14:paraId="471EE5C0" w14:textId="77777777">
            <w:pPr>
              <w:spacing w:line="360" w:lineRule="auto"/>
              <w:rPr>
                <w:b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800" w:type="dxa"/>
          </w:tcPr>
          <w:p w:rsidRPr="001F7D6E" w:rsidR="00665C72" w:rsidP="00913DD9" w:rsidRDefault="00665C72" w14:paraId="0760D623" w14:textId="77777777">
            <w:pPr>
              <w:spacing w:line="360" w:lineRule="auto"/>
              <w:rPr>
                <w:b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3060" w:type="dxa"/>
          </w:tcPr>
          <w:p w:rsidRPr="001F7D6E" w:rsidR="00665C72" w:rsidP="00913DD9" w:rsidRDefault="00665C72" w14:paraId="2903B8F5" w14:textId="77777777">
            <w:pPr>
              <w:spacing w:line="360" w:lineRule="auto"/>
              <w:rPr>
                <w:b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3528" w:type="dxa"/>
          </w:tcPr>
          <w:p w:rsidRPr="001F7D6E" w:rsidR="00665C72" w:rsidP="00913DD9" w:rsidRDefault="00665C72" w14:paraId="0EDB6A58" w14:textId="77777777">
            <w:pPr>
              <w:spacing w:line="360" w:lineRule="auto"/>
              <w:rPr>
                <w:b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</w:tr>
      <w:tr w:rsidRPr="001F7D6E" w:rsidR="00665C72" w:rsidTr="00913DD9" w14:paraId="1A46C86E" w14:textId="77777777">
        <w:tc>
          <w:tcPr>
            <w:tcW w:w="2628" w:type="dxa"/>
          </w:tcPr>
          <w:p w:rsidRPr="001F7D6E" w:rsidR="00665C72" w:rsidP="00913DD9" w:rsidRDefault="00665C72" w14:paraId="0B299C49" w14:textId="77777777">
            <w:pPr>
              <w:spacing w:line="360" w:lineRule="auto"/>
              <w:rPr>
                <w:rFonts w:ascii="Courier New" w:hAnsi="Courier New" w:cs="Courier New"/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1800" w:type="dxa"/>
          </w:tcPr>
          <w:p w:rsidRPr="001F7D6E" w:rsidR="00665C72" w:rsidP="00913DD9" w:rsidRDefault="00665C72" w14:paraId="565D4BE0" w14:textId="77777777">
            <w:pPr>
              <w:spacing w:line="360" w:lineRule="auto"/>
              <w:rPr>
                <w:rFonts w:ascii="Courier New" w:hAnsi="Courier New" w:cs="Courier New"/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3060" w:type="dxa"/>
          </w:tcPr>
          <w:p w:rsidRPr="001F7D6E" w:rsidR="00665C72" w:rsidP="00913DD9" w:rsidRDefault="00665C72" w14:paraId="5434A26C" w14:textId="77777777">
            <w:pPr>
              <w:spacing w:line="360" w:lineRule="auto"/>
              <w:rPr>
                <w:rFonts w:ascii="Courier New" w:hAnsi="Courier New" w:cs="Courier New"/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  <w:tc>
          <w:tcPr>
            <w:tcW w:w="3528" w:type="dxa"/>
          </w:tcPr>
          <w:p w:rsidRPr="001F7D6E" w:rsidR="00665C72" w:rsidP="00913DD9" w:rsidRDefault="00665C72" w14:paraId="0247DF1B" w14:textId="77777777">
            <w:pPr>
              <w:spacing w:line="360" w:lineRule="auto"/>
              <w:rPr>
                <w:rFonts w:ascii="Courier New" w:hAnsi="Courier New" w:cs="Courier New"/>
                <w:b/>
                <w:szCs w:val="28"/>
              </w:rPr>
            </w:pPr>
            <w:r w:rsidRPr="001F7D6E">
              <w:rPr>
                <w:rFonts w:ascii="Courier New" w:hAnsi="Courier New" w:cs="Courier New"/>
                <w:b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F7D6E">
              <w:rPr>
                <w:rFonts w:ascii="Courier New" w:hAnsi="Courier New" w:cs="Courier New"/>
                <w:b/>
                <w:szCs w:val="28"/>
              </w:rPr>
              <w:instrText xml:space="preserve"> FORMTEXT </w:instrText>
            </w:r>
            <w:r w:rsidRPr="001F7D6E">
              <w:rPr>
                <w:rFonts w:ascii="Courier New" w:hAnsi="Courier New" w:cs="Courier New"/>
                <w:b/>
                <w:szCs w:val="28"/>
              </w:rPr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separate"/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cs="Courier New"/>
                <w:b/>
                <w:noProof/>
                <w:szCs w:val="28"/>
              </w:rPr>
              <w:t> </w:t>
            </w:r>
            <w:r w:rsidRPr="001F7D6E">
              <w:rPr>
                <w:rFonts w:ascii="Courier New" w:hAnsi="Courier New" w:cs="Courier New"/>
                <w:b/>
                <w:szCs w:val="28"/>
              </w:rPr>
              <w:fldChar w:fldCharType="end"/>
            </w:r>
          </w:p>
        </w:tc>
      </w:tr>
    </w:tbl>
    <w:p w:rsidR="00665C72" w:rsidP="00665C72" w:rsidRDefault="00665C72" w14:paraId="2883F197" w14:textId="77777777">
      <w:pPr>
        <w:rPr>
          <w:b/>
        </w:rPr>
      </w:pPr>
    </w:p>
    <w:p w:rsidR="00987751" w:rsidRDefault="00987751" w14:paraId="68D7FF3A" w14:textId="77777777"/>
    <w:sectPr w:rsidR="00987751" w:rsidSect="00D216B7">
      <w:pgSz w:w="12240" w:h="15840" w:orient="portrait"/>
      <w:pgMar w:top="720" w:right="1008" w:bottom="720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zMDEyNTe2NDY0MjVU0lEKTi0uzszPAykwqgUAItaMniwAAAA="/>
  </w:docVars>
  <w:rsids>
    <w:rsidRoot w:val="00665C72"/>
    <w:rsid w:val="00035CC3"/>
    <w:rsid w:val="000D0138"/>
    <w:rsid w:val="00103372"/>
    <w:rsid w:val="004D626E"/>
    <w:rsid w:val="004F0735"/>
    <w:rsid w:val="00665C72"/>
    <w:rsid w:val="00703FC3"/>
    <w:rsid w:val="00704799"/>
    <w:rsid w:val="007C53D6"/>
    <w:rsid w:val="00987751"/>
    <w:rsid w:val="009E7E2F"/>
    <w:rsid w:val="00A9799A"/>
    <w:rsid w:val="00B20943"/>
    <w:rsid w:val="00B6058C"/>
    <w:rsid w:val="00BA1E59"/>
    <w:rsid w:val="00CF2E80"/>
    <w:rsid w:val="00E3542C"/>
    <w:rsid w:val="00E45DB8"/>
    <w:rsid w:val="00ED0FF5"/>
    <w:rsid w:val="00EE7E6B"/>
    <w:rsid w:val="26FF7E6F"/>
    <w:rsid w:val="56D8B7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6F0B2A"/>
  <w15:docId w15:val="{25C8D2C3-0EDB-4CBC-B5F8-F714E34550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665C72"/>
    <w:pPr>
      <w:spacing w:after="0" w:line="240" w:lineRule="auto"/>
    </w:pPr>
    <w:rPr>
      <w:rFonts w:ascii="Garamond" w:hAnsi="Garamond" w:eastAsia="Times New Roman" w:cs="Times New Roman"/>
      <w:bCs/>
      <w:sz w:val="28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45DB8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E45DB8"/>
    <w:rPr>
      <w:rFonts w:ascii="Tahoma" w:hAnsi="Tahoma" w:eastAsia="Times New Roman" w:cs="Tahoma"/>
      <w:bCs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8" /><Relationship Type="http://schemas.openxmlformats.org/officeDocument/2006/relationships/customXml" Target="../customXml/item3.xml" Id="rId3" /><Relationship Type="http://schemas.openxmlformats.org/officeDocument/2006/relationships/fontTable" Target="fontTable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webSettings" Target="webSettings.xml" Id="rId6" /><Relationship Type="http://schemas.openxmlformats.org/officeDocument/2006/relationships/settings" Target="settings.xml" Id="rId5" /><Relationship Type="http://schemas.openxmlformats.org/officeDocument/2006/relationships/styles" Target="style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DD613EE77B7540A3B9B3BBFBD7A526" ma:contentTypeVersion="7" ma:contentTypeDescription="Create a new document." ma:contentTypeScope="" ma:versionID="f9f5bcab7999dc40643f374f14bbe83e">
  <xsd:schema xmlns:xsd="http://www.w3.org/2001/XMLSchema" xmlns:xs="http://www.w3.org/2001/XMLSchema" xmlns:p="http://schemas.microsoft.com/office/2006/metadata/properties" xmlns:ns2="5a75c1b6-7e9e-458d-8219-63bed263f8d4" xmlns:ns3="dbf1d217-fcff-488e-b4a9-acc64ae69dc5" targetNamespace="http://schemas.microsoft.com/office/2006/metadata/properties" ma:root="true" ma:fieldsID="bb6f4909527f54573173d3334b483d0a" ns2:_="" ns3:_="">
    <xsd:import namespace="5a75c1b6-7e9e-458d-8219-63bed263f8d4"/>
    <xsd:import namespace="dbf1d217-fcff-488e-b4a9-acc64ae69dc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75c1b6-7e9e-458d-8219-63bed263f8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f1d217-fcff-488e-b4a9-acc64ae69dc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317A2B2-514F-456A-A9FB-186A2D7FB08C}"/>
</file>

<file path=customXml/itemProps2.xml><?xml version="1.0" encoding="utf-8"?>
<ds:datastoreItem xmlns:ds="http://schemas.openxmlformats.org/officeDocument/2006/customXml" ds:itemID="{2D72CBC9-69E6-4DB8-A9EF-A1E90D6875C0}">
  <ds:schemaRefs>
    <ds:schemaRef ds:uri="http://schemas.microsoft.com/office/2006/metadata/properties"/>
    <ds:schemaRef ds:uri="http://schemas.microsoft.com/office/infopath/2007/PartnerControls"/>
    <ds:schemaRef ds:uri="dbf1d217-fcff-488e-b4a9-acc64ae69dc5"/>
    <ds:schemaRef ds:uri="f1144963-9c40-4ec0-8fd5-df38c9041d81"/>
  </ds:schemaRefs>
</ds:datastoreItem>
</file>

<file path=customXml/itemProps3.xml><?xml version="1.0" encoding="utf-8"?>
<ds:datastoreItem xmlns:ds="http://schemas.openxmlformats.org/officeDocument/2006/customXml" ds:itemID="{858A656F-DFEA-415F-A2EB-CA9F94224223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Hewlett-Packard Compan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uth</dc:creator>
  <cp:lastModifiedBy>Davina Bell</cp:lastModifiedBy>
  <cp:revision>7</cp:revision>
  <cp:lastPrinted>2013-06-11T17:32:00Z</cp:lastPrinted>
  <dcterms:created xsi:type="dcterms:W3CDTF">2020-06-23T20:49:00Z</dcterms:created>
  <dcterms:modified xsi:type="dcterms:W3CDTF">2023-07-24T19:0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DD613EE77B7540A3B9B3BBFBD7A526</vt:lpwstr>
  </property>
  <property fmtid="{D5CDD505-2E9C-101B-9397-08002B2CF9AE}" pid="3" name="MediaServiceImageTags">
    <vt:lpwstr/>
  </property>
</Properties>
</file>